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1C2F2C" w14:textId="323A17D8" w:rsidR="006406A8" w:rsidRDefault="00CD0FA2" w:rsidP="005E1FE7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193DC3" wp14:editId="10388CCB">
                <wp:simplePos x="0" y="0"/>
                <wp:positionH relativeFrom="margin">
                  <wp:align>left</wp:align>
                </wp:positionH>
                <wp:positionV relativeFrom="paragraph">
                  <wp:posOffset>6812915</wp:posOffset>
                </wp:positionV>
                <wp:extent cx="6221730" cy="2025570"/>
                <wp:effectExtent l="0" t="0" r="26670" b="1333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1730" cy="20255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B0F0"/>
                          </a:solidFill>
                          <a:prstDash val="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3BC775" w14:textId="49E2C390" w:rsidR="0063778C" w:rsidRPr="00F32980" w:rsidRDefault="00C77240" w:rsidP="00F32980">
                            <w:pPr>
                              <w:rPr>
                                <w:rFonts w:ascii="Kristen ITC" w:hAnsi="Kristen ITC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Video Topics: </w:t>
                            </w:r>
                          </w:p>
                          <w:p w14:paraId="0B270405" w14:textId="2E373EEC" w:rsidR="0063778C" w:rsidRPr="00FD28B4" w:rsidRDefault="0063778C">
                            <w:pPr>
                              <w:rPr>
                                <w:rFonts w:ascii="Kristen ITC" w:hAnsi="Kristen ITC"/>
                              </w:rPr>
                            </w:pP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>Week of April 6</w:t>
                            </w: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  <w:vertAlign w:val="superscript"/>
                              </w:rPr>
                              <w:t>th</w:t>
                            </w: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>:</w:t>
                            </w:r>
                            <w:r w:rsidR="001326E5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 </w:t>
                            </w:r>
                            <w:r w:rsidR="00FD28B4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 </w:t>
                            </w:r>
                            <w:r w:rsidR="00FD28B4" w:rsidRPr="00FD28B4">
                              <w:rPr>
                                <w:rFonts w:ascii="Kristen ITC" w:hAnsi="Kristen ITC"/>
                              </w:rPr>
                              <w:t>Ladybugs/</w:t>
                            </w:r>
                            <w:r w:rsidR="00FD28B4">
                              <w:rPr>
                                <w:rFonts w:ascii="Kristen ITC" w:hAnsi="Kristen ITC"/>
                              </w:rPr>
                              <w:t>Easter</w:t>
                            </w:r>
                          </w:p>
                          <w:p w14:paraId="524A79F9" w14:textId="331D8EFA" w:rsidR="0063778C" w:rsidRPr="00FD28B4" w:rsidRDefault="0063778C">
                            <w:pPr>
                              <w:rPr>
                                <w:rFonts w:ascii="Kristen ITC" w:hAnsi="Kristen ITC"/>
                              </w:rPr>
                            </w:pP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>Week of April 13</w:t>
                            </w: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  <w:vertAlign w:val="superscript"/>
                              </w:rPr>
                              <w:t>th</w:t>
                            </w: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>:</w:t>
                            </w:r>
                            <w:r w:rsidR="001326E5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 </w:t>
                            </w:r>
                            <w:r w:rsidR="00FD28B4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 </w:t>
                            </w:r>
                            <w:r w:rsidR="00FD28B4" w:rsidRPr="00FD28B4">
                              <w:rPr>
                                <w:rFonts w:ascii="Kristen ITC" w:hAnsi="Kristen ITC"/>
                              </w:rPr>
                              <w:t>Caterpillars and Butterflies</w:t>
                            </w:r>
                          </w:p>
                          <w:p w14:paraId="06036976" w14:textId="1D7D0D66" w:rsidR="0063778C" w:rsidRPr="001326E5" w:rsidRDefault="0063778C">
                            <w:pPr>
                              <w:rPr>
                                <w:rFonts w:ascii="Kristen ITC" w:hAnsi="Kristen ITC"/>
                              </w:rPr>
                            </w:pP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>Week of April 20</w:t>
                            </w: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  <w:vertAlign w:val="superscript"/>
                              </w:rPr>
                              <w:t>th</w:t>
                            </w: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>:</w:t>
                            </w:r>
                            <w:r w:rsidR="001326E5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 </w:t>
                            </w:r>
                            <w:r w:rsidR="001326E5">
                              <w:rPr>
                                <w:rFonts w:ascii="Kristen ITC" w:hAnsi="Kristen ITC"/>
                              </w:rPr>
                              <w:t>Earth Day/Recycling</w:t>
                            </w:r>
                          </w:p>
                          <w:p w14:paraId="485DC6BD" w14:textId="239B0702" w:rsidR="0063778C" w:rsidRPr="0063778C" w:rsidRDefault="0063778C">
                            <w:pPr>
                              <w:rPr>
                                <w:rFonts w:ascii="Kristen ITC" w:hAnsi="Kristen ITC"/>
                                <w:b/>
                                <w:bCs/>
                              </w:rPr>
                            </w:pP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>Week of April 27</w:t>
                            </w: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  <w:vertAlign w:val="superscript"/>
                              </w:rPr>
                              <w:t>th</w:t>
                            </w: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: </w:t>
                            </w:r>
                            <w:r w:rsidR="00FD28B4">
                              <w:rPr>
                                <w:rFonts w:ascii="Kristen ITC" w:hAnsi="Kristen ITC"/>
                              </w:rPr>
                              <w:t>Planting flo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193DC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536.45pt;width:489.9pt;height:159.5pt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" fillcolor="white [3201]" strokecolor="#00b0f0" strokeweight=".5pt">
                <v:stroke dashstyle="dash"/>
                <v:textbox>
                  <w:txbxContent>
                    <w:p w14:paraId="283BC775" w14:textId="49E2C390" w:rsidR="0063778C" w:rsidRPr="00F32980" w:rsidRDefault="00C77240" w:rsidP="00F32980">
                      <w:pPr>
                        <w:rPr>
                          <w:rFonts w:ascii="Kristen ITC" w:hAnsi="Kristen ITC"/>
                          <w:b/>
                          <w:bCs/>
                        </w:rPr>
                      </w:pPr>
                      <w:r>
                        <w:rPr>
                          <w:rFonts w:ascii="Kristen ITC" w:hAnsi="Kristen ITC"/>
                          <w:b/>
                          <w:bCs/>
                        </w:rPr>
                        <w:t xml:space="preserve">Video Topics: </w:t>
                      </w:r>
                    </w:p>
                    <w:p w14:paraId="0B270405" w14:textId="2E373EEC" w:rsidR="0063778C" w:rsidRPr="00FD28B4" w:rsidRDefault="0063778C">
                      <w:pPr>
                        <w:rPr>
                          <w:rFonts w:ascii="Kristen ITC" w:hAnsi="Kristen ITC"/>
                        </w:rPr>
                      </w:pP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>Week of April 6</w:t>
                      </w:r>
                      <w:r w:rsidRPr="0063778C">
                        <w:rPr>
                          <w:rFonts w:ascii="Kristen ITC" w:hAnsi="Kristen ITC"/>
                          <w:b/>
                          <w:bCs/>
                          <w:vertAlign w:val="superscript"/>
                        </w:rPr>
                        <w:t>th</w:t>
                      </w: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>:</w:t>
                      </w:r>
                      <w:r w:rsidR="001326E5">
                        <w:rPr>
                          <w:rFonts w:ascii="Kristen ITC" w:hAnsi="Kristen ITC"/>
                          <w:b/>
                          <w:bCs/>
                        </w:rPr>
                        <w:t xml:space="preserve"> </w:t>
                      </w:r>
                      <w:r w:rsidR="00FD28B4">
                        <w:rPr>
                          <w:rFonts w:ascii="Kristen ITC" w:hAnsi="Kristen ITC"/>
                          <w:b/>
                          <w:bCs/>
                        </w:rPr>
                        <w:t xml:space="preserve"> </w:t>
                      </w:r>
                      <w:r w:rsidR="00FD28B4" w:rsidRPr="00FD28B4">
                        <w:rPr>
                          <w:rFonts w:ascii="Kristen ITC" w:hAnsi="Kristen ITC"/>
                        </w:rPr>
                        <w:t>Ladybugs/</w:t>
                      </w:r>
                      <w:r w:rsidR="00FD28B4">
                        <w:rPr>
                          <w:rFonts w:ascii="Kristen ITC" w:hAnsi="Kristen ITC"/>
                        </w:rPr>
                        <w:t>Easter</w:t>
                      </w:r>
                    </w:p>
                    <w:p w14:paraId="524A79F9" w14:textId="331D8EFA" w:rsidR="0063778C" w:rsidRPr="00FD28B4" w:rsidRDefault="0063778C">
                      <w:pPr>
                        <w:rPr>
                          <w:rFonts w:ascii="Kristen ITC" w:hAnsi="Kristen ITC"/>
                        </w:rPr>
                      </w:pP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>Week of April 13</w:t>
                      </w:r>
                      <w:r w:rsidRPr="0063778C">
                        <w:rPr>
                          <w:rFonts w:ascii="Kristen ITC" w:hAnsi="Kristen ITC"/>
                          <w:b/>
                          <w:bCs/>
                          <w:vertAlign w:val="superscript"/>
                        </w:rPr>
                        <w:t>th</w:t>
                      </w: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>:</w:t>
                      </w:r>
                      <w:r w:rsidR="001326E5">
                        <w:rPr>
                          <w:rFonts w:ascii="Kristen ITC" w:hAnsi="Kristen ITC"/>
                          <w:b/>
                          <w:bCs/>
                        </w:rPr>
                        <w:t xml:space="preserve"> </w:t>
                      </w:r>
                      <w:r w:rsidR="00FD28B4">
                        <w:rPr>
                          <w:rFonts w:ascii="Kristen ITC" w:hAnsi="Kristen ITC"/>
                          <w:b/>
                          <w:bCs/>
                        </w:rPr>
                        <w:t xml:space="preserve"> </w:t>
                      </w:r>
                      <w:r w:rsidR="00FD28B4" w:rsidRPr="00FD28B4">
                        <w:rPr>
                          <w:rFonts w:ascii="Kristen ITC" w:hAnsi="Kristen ITC"/>
                        </w:rPr>
                        <w:t>Caterpillars and Butterflies</w:t>
                      </w:r>
                    </w:p>
                    <w:p w14:paraId="06036976" w14:textId="1D7D0D66" w:rsidR="0063778C" w:rsidRPr="001326E5" w:rsidRDefault="0063778C">
                      <w:pPr>
                        <w:rPr>
                          <w:rFonts w:ascii="Kristen ITC" w:hAnsi="Kristen ITC"/>
                        </w:rPr>
                      </w:pP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>Week of April 20</w:t>
                      </w:r>
                      <w:r w:rsidRPr="0063778C">
                        <w:rPr>
                          <w:rFonts w:ascii="Kristen ITC" w:hAnsi="Kristen ITC"/>
                          <w:b/>
                          <w:bCs/>
                          <w:vertAlign w:val="superscript"/>
                        </w:rPr>
                        <w:t>th</w:t>
                      </w: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>:</w:t>
                      </w:r>
                      <w:r w:rsidR="001326E5">
                        <w:rPr>
                          <w:rFonts w:ascii="Kristen ITC" w:hAnsi="Kristen ITC"/>
                          <w:b/>
                          <w:bCs/>
                        </w:rPr>
                        <w:t xml:space="preserve"> </w:t>
                      </w:r>
                      <w:r w:rsidR="001326E5">
                        <w:rPr>
                          <w:rFonts w:ascii="Kristen ITC" w:hAnsi="Kristen ITC"/>
                        </w:rPr>
                        <w:t>Earth Day/Recycling</w:t>
                      </w:r>
                    </w:p>
                    <w:p w14:paraId="485DC6BD" w14:textId="239B0702" w:rsidR="0063778C" w:rsidRPr="0063778C" w:rsidRDefault="0063778C">
                      <w:pPr>
                        <w:rPr>
                          <w:rFonts w:ascii="Kristen ITC" w:hAnsi="Kristen ITC"/>
                          <w:b/>
                          <w:bCs/>
                        </w:rPr>
                      </w:pP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>Week of April 27</w:t>
                      </w:r>
                      <w:r w:rsidRPr="0063778C">
                        <w:rPr>
                          <w:rFonts w:ascii="Kristen ITC" w:hAnsi="Kristen ITC"/>
                          <w:b/>
                          <w:bCs/>
                          <w:vertAlign w:val="superscript"/>
                        </w:rPr>
                        <w:t>th</w:t>
                      </w: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 xml:space="preserve">: </w:t>
                      </w:r>
                      <w:r w:rsidR="00FD28B4">
                        <w:rPr>
                          <w:rFonts w:ascii="Kristen ITC" w:hAnsi="Kristen ITC"/>
                        </w:rPr>
                        <w:t>Planting flowe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8364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1418EA" wp14:editId="12BD0162">
                <wp:simplePos x="0" y="0"/>
                <wp:positionH relativeFrom="margin">
                  <wp:align>left</wp:align>
                </wp:positionH>
                <wp:positionV relativeFrom="paragraph">
                  <wp:posOffset>1181100</wp:posOffset>
                </wp:positionV>
                <wp:extent cx="4333240" cy="5544273"/>
                <wp:effectExtent l="0" t="0" r="10160" b="1841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55442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B0F0"/>
                          </a:solidFill>
                          <a:prstDash val="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DC9DFE" w14:textId="379E22DB" w:rsidR="005E1FE7" w:rsidRDefault="00530FD1">
                            <w:pP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Dear Parents,</w:t>
                            </w:r>
                          </w:p>
                          <w:p w14:paraId="48AC03C0" w14:textId="473D1AD7" w:rsidR="00530FD1" w:rsidRDefault="00530FD1">
                            <w:pP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="001326E5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Welcome to the</w:t>
                            </w:r>
                            <w:r w:rsidR="000745AB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326E5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month of April! During the month of March, we learned all about</w:t>
                            </w:r>
                            <w:r w:rsidR="006F14AD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 c</w:t>
                            </w:r>
                            <w:r w:rsidR="00E16C0C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olors. We also celebrated Dr. Seuss’s birthday by reading several of his books and making “Cat in</w:t>
                            </w:r>
                            <w:bookmarkStart w:id="0" w:name="_GoBack"/>
                            <w:bookmarkEnd w:id="0"/>
                            <w:r w:rsidR="00E16C0C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 the Hat” hats and </w:t>
                            </w:r>
                            <w:r w:rsidR="009A508D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eating </w:t>
                            </w:r>
                            <w:r w:rsidR="00E16C0C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healthy snacks. </w:t>
                            </w:r>
                          </w:p>
                          <w:p w14:paraId="7ED2ACF8" w14:textId="1E271574" w:rsidR="008D3A42" w:rsidRDefault="00E16C0C" w:rsidP="008D3A42">
                            <w:pP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="0079084D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Due to these unique circumstances,</w:t>
                            </w: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F691D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I </w:t>
                            </w: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will be </w:t>
                            </w:r>
                            <w:r w:rsidR="00DF691D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making videos on different topics, such a</w:t>
                            </w:r>
                            <w:r w:rsidR="006D2417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s Spring, ladybugs, caterpillars</w:t>
                            </w:r>
                            <w:r w:rsidR="00AB0006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,</w:t>
                            </w:r>
                            <w:r w:rsidR="006D2417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 and butterflies</w:t>
                            </w: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6D2417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 will also </w:t>
                            </w:r>
                            <w:r w:rsidR="006D2417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decorate </w:t>
                            </w: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Easter eggs and </w:t>
                            </w:r>
                            <w:r w:rsidR="006D2417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read storie</w:t>
                            </w: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 w:rsidR="0039275D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 on video</w:t>
                            </w: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23204B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Finally, I </w:t>
                            </w: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will </w:t>
                            </w:r>
                            <w:r w:rsidR="0023204B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make a video</w:t>
                            </w: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 about Earth Day and the importance of recycling. </w:t>
                            </w:r>
                            <w:r w:rsidR="00AA07A4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A07A4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will teach the children how </w:t>
                            </w:r>
                            <w:r w:rsidR="00173D60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make crafts from recycled it</w:t>
                            </w:r>
                            <w:r w:rsidR="00314FB1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ems</w:t>
                            </w:r>
                            <w:r w:rsidR="00173D60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02C76C7E" w14:textId="577CF99F" w:rsidR="00FD28B4" w:rsidRDefault="00AA07A4" w:rsidP="00FD28B4">
                            <w:pPr>
                              <w:ind w:firstLine="720"/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I would like to thank you for your support and patience during these uncertain times. Please email me if you have any questions or suggestions at </w:t>
                            </w:r>
                            <w:hyperlink r:id="rId4" w:history="1">
                              <w:r w:rsidRPr="0015721D">
                                <w:rPr>
                                  <w:rStyle w:val="Hyperlink"/>
                                  <w:rFonts w:ascii="Kristen ITC" w:hAnsi="Kristen ITC"/>
                                  <w:bCs/>
                                  <w:sz w:val="24"/>
                                  <w:szCs w:val="24"/>
                                </w:rPr>
                                <w:t>jhafez51@gmail.com</w:t>
                              </w:r>
                            </w:hyperlink>
                            <w:r w:rsidR="008D3A42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. Please remember to wash your hands, stay healthy, and take care of yourselves. With God’s will, we will come back to school soon.</w:t>
                            </w:r>
                            <w:r w:rsidR="00FD28B4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 Happy Easter to everyone!</w:t>
                            </w:r>
                          </w:p>
                          <w:p w14:paraId="5860B72C" w14:textId="187A18E4" w:rsidR="00B30E2D" w:rsidRDefault="00B30E2D" w:rsidP="00FB6FA9">
                            <w:pPr>
                              <w:ind w:left="720" w:firstLine="720"/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Miss Jackie</w:t>
                            </w:r>
                          </w:p>
                          <w:p w14:paraId="42F49278" w14:textId="77777777" w:rsidR="00E16C0C" w:rsidRPr="00530FD1" w:rsidRDefault="00E16C0C">
                            <w:pP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1418EA" id="Text Box 3" o:spid="_x0000_s1027" type="#_x0000_t202" style="position:absolute;margin-left:0;margin-top:93pt;width:341.2pt;height:436.55pt;z-index:25166028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" fillcolor="white [3201]" strokecolor="#00b0f0" strokeweight=".5pt">
                <v:stroke dashstyle="dash"/>
                <v:textbox>
                  <w:txbxContent>
                    <w:p w14:paraId="51DC9DFE" w14:textId="379E22DB" w:rsidR="005E1FE7" w:rsidRDefault="00530FD1">
                      <w:pP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Dear Parents,</w:t>
                      </w:r>
                    </w:p>
                    <w:p w14:paraId="48AC03C0" w14:textId="473D1AD7" w:rsidR="00530FD1" w:rsidRDefault="00530FD1">
                      <w:pP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ab/>
                      </w:r>
                      <w:r w:rsidR="001326E5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Welcome to the</w:t>
                      </w:r>
                      <w:r w:rsidR="000745AB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1326E5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month of April! During the month of March, we learned all about</w:t>
                      </w:r>
                      <w:r w:rsidR="006F14AD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 c</w:t>
                      </w:r>
                      <w:r w:rsidR="00E16C0C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olors. We also celebrated Dr. Seuss’s birthday by reading several of his books and making “Cat in</w:t>
                      </w:r>
                      <w:bookmarkStart w:id="1" w:name="_GoBack"/>
                      <w:bookmarkEnd w:id="1"/>
                      <w:r w:rsidR="00E16C0C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 the Hat” hats and </w:t>
                      </w:r>
                      <w:r w:rsidR="009A508D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eating </w:t>
                      </w:r>
                      <w:r w:rsidR="00E16C0C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healthy snacks. </w:t>
                      </w:r>
                    </w:p>
                    <w:p w14:paraId="7ED2ACF8" w14:textId="1E271574" w:rsidR="008D3A42" w:rsidRDefault="00E16C0C" w:rsidP="008D3A42">
                      <w:pP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ab/>
                      </w:r>
                      <w:r w:rsidR="0079084D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Due to these unique circumstances,</w:t>
                      </w: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DF691D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I </w:t>
                      </w: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will be </w:t>
                      </w:r>
                      <w:r w:rsidR="00DF691D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making videos on different topics, such a</w:t>
                      </w:r>
                      <w:r w:rsidR="006D2417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s Spring, ladybugs, caterpillars</w:t>
                      </w:r>
                      <w:r w:rsidR="00AB0006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,</w:t>
                      </w:r>
                      <w:r w:rsidR="006D2417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 and butterflies</w:t>
                      </w: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. </w:t>
                      </w:r>
                      <w:r w:rsidR="006D2417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 will also </w:t>
                      </w:r>
                      <w:r w:rsidR="006D2417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decorate </w:t>
                      </w: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Easter eggs and </w:t>
                      </w:r>
                      <w:r w:rsidR="006D2417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read storie</w:t>
                      </w: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s</w:t>
                      </w:r>
                      <w:r w:rsidR="0039275D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 on video</w:t>
                      </w: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. </w:t>
                      </w:r>
                      <w:r w:rsidR="0023204B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Finally, I </w:t>
                      </w: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will </w:t>
                      </w:r>
                      <w:r w:rsidR="0023204B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make a video</w:t>
                      </w: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 about Earth Day and the importance of recycling. </w:t>
                      </w:r>
                      <w:r w:rsidR="00AA07A4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AA07A4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will teach the children how </w:t>
                      </w:r>
                      <w:r w:rsidR="00173D60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make crafts from recycled it</w:t>
                      </w:r>
                      <w:r w:rsidR="00314FB1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ems</w:t>
                      </w:r>
                      <w:r w:rsidR="00173D60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02C76C7E" w14:textId="577CF99F" w:rsidR="00FD28B4" w:rsidRDefault="00AA07A4" w:rsidP="00FD28B4">
                      <w:pPr>
                        <w:ind w:firstLine="720"/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I would like to thank you for your support and patience during these uncertain times. Please email me if you have any questions or suggestions at </w:t>
                      </w:r>
                      <w:hyperlink r:id="rId5" w:history="1">
                        <w:r w:rsidRPr="0015721D">
                          <w:rPr>
                            <w:rStyle w:val="Hyperlink"/>
                            <w:rFonts w:ascii="Kristen ITC" w:hAnsi="Kristen ITC"/>
                            <w:bCs/>
                            <w:sz w:val="24"/>
                            <w:szCs w:val="24"/>
                          </w:rPr>
                          <w:t>jhafez51@gmail.com</w:t>
                        </w:r>
                      </w:hyperlink>
                      <w:r w:rsidR="008D3A42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. Please remember to wash your hands, stay healthy, and take care of yourselves. With God’s will, we will come back to school soon.</w:t>
                      </w:r>
                      <w:r w:rsidR="00FD28B4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 Happy Easter to everyone!</w:t>
                      </w:r>
                    </w:p>
                    <w:p w14:paraId="5860B72C" w14:textId="187A18E4" w:rsidR="00B30E2D" w:rsidRDefault="00B30E2D" w:rsidP="00FB6FA9">
                      <w:pPr>
                        <w:ind w:left="720" w:firstLine="720"/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Miss Jackie</w:t>
                      </w:r>
                    </w:p>
                    <w:p w14:paraId="42F49278" w14:textId="77777777" w:rsidR="00E16C0C" w:rsidRPr="00530FD1" w:rsidRDefault="00E16C0C">
                      <w:pP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3640">
        <w:rPr>
          <w:noProof/>
        </w:rPr>
        <w:drawing>
          <wp:anchor distT="0" distB="0" distL="114300" distR="114300" simplePos="0" relativeHeight="251664384" behindDoc="1" locked="0" layoutInCell="1" allowOverlap="1" wp14:anchorId="6E163275" wp14:editId="279CECE8">
            <wp:simplePos x="0" y="0"/>
            <wp:positionH relativeFrom="margin">
              <wp:align>left</wp:align>
            </wp:positionH>
            <wp:positionV relativeFrom="paragraph">
              <wp:posOffset>347</wp:posOffset>
            </wp:positionV>
            <wp:extent cx="1452880" cy="1018194"/>
            <wp:effectExtent l="0" t="0" r="0" b="0"/>
            <wp:wrapTight wrapText="bothSides">
              <wp:wrapPolygon edited="0">
                <wp:start x="0" y="0"/>
                <wp:lineTo x="0" y="21021"/>
                <wp:lineTo x="21241" y="21021"/>
                <wp:lineTo x="21241" y="0"/>
                <wp:lineTo x="0" y="0"/>
              </wp:wrapPolygon>
            </wp:wrapTight>
            <wp:docPr id="2" name="Picture 2" descr="C:\Users\parente\AppData\Local\Microsoft\Windows\Temporary Internet Files\Content.IE5\VR3EZFAZ\MC900437459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rente\AppData\Local\Microsoft\Windows\Temporary Internet Files\Content.IE5\VR3EZFAZ\MC900437459[1].wm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80" cy="1018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5E1FE7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4A7936" wp14:editId="1F18D85F">
                <wp:simplePos x="0" y="0"/>
                <wp:positionH relativeFrom="column">
                  <wp:posOffset>4476584</wp:posOffset>
                </wp:positionH>
                <wp:positionV relativeFrom="paragraph">
                  <wp:posOffset>4977517</wp:posOffset>
                </wp:positionV>
                <wp:extent cx="1745146" cy="1168786"/>
                <wp:effectExtent l="0" t="0" r="762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5146" cy="11687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B13381" w14:textId="77777777" w:rsidR="005E1FE7" w:rsidRDefault="005E1FE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6092733" wp14:editId="18319729">
                                  <wp:extent cx="1614115" cy="1121079"/>
                                  <wp:effectExtent l="0" t="0" r="5715" b="3175"/>
                                  <wp:docPr id="6" name="Picture 6" descr="C:\Users\parente\AppData\Local\Microsoft\Windows\Temporary Internet Files\Content.IE5\V3BL40BX\MC900437465[1].wm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parente\AppData\Local\Microsoft\Windows\Temporary Internet Files\Content.IE5\V3BL40BX\MC900437465[1].wm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14260" cy="11211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A7936" id="Text Box 5" o:spid="_x0000_s1028" type="#_x0000_t202" style="position:absolute;margin-left:352.5pt;margin-top:391.95pt;width:137.4pt;height:92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" fillcolor="white [3201]" stroked="f" strokeweight=".5pt">
                <v:textbox>
                  <w:txbxContent>
                    <w:p w14:paraId="5FB13381" w14:textId="77777777" w:rsidR="005E1FE7" w:rsidRDefault="005E1FE7">
                      <w:r>
                        <w:rPr>
                          <w:noProof/>
                        </w:rPr>
                        <w:drawing>
                          <wp:inline distT="0" distB="0" distL="0" distR="0" wp14:anchorId="36092733" wp14:editId="18319729">
                            <wp:extent cx="1614115" cy="1121079"/>
                            <wp:effectExtent l="0" t="0" r="5715" b="3175"/>
                            <wp:docPr id="6" name="Picture 6" descr="C:\Users\parente\AppData\Local\Microsoft\Windows\Temporary Internet Files\Content.IE5\V3BL40BX\MC900437465[1].wm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parente\AppData\Local\Microsoft\Windows\Temporary Internet Files\Content.IE5\V3BL40BX\MC900437465[1].wm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14260" cy="11211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E1FE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31807E" wp14:editId="20C1AAD5">
                <wp:simplePos x="0" y="0"/>
                <wp:positionH relativeFrom="column">
                  <wp:posOffset>4412974</wp:posOffset>
                </wp:positionH>
                <wp:positionV relativeFrom="paragraph">
                  <wp:posOffset>1176793</wp:posOffset>
                </wp:positionV>
                <wp:extent cx="1636395" cy="3729162"/>
                <wp:effectExtent l="0" t="0" r="20955" b="241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6395" cy="37291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B0F0"/>
                          </a:solidFill>
                          <a:prstDash val="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23B8AA" w14:textId="37C551F9" w:rsidR="005E1FE7" w:rsidRDefault="005E1FE7">
                            <w:pPr>
                              <w:rPr>
                                <w:rFonts w:ascii="Kristen ITC" w:hAnsi="Kristen ITC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30FD1">
                              <w:rPr>
                                <w:rFonts w:ascii="Kristen ITC" w:hAnsi="Kristen ITC"/>
                                <w:b/>
                                <w:bCs/>
                                <w:sz w:val="24"/>
                                <w:szCs w:val="24"/>
                              </w:rPr>
                              <w:t>Important Dates</w:t>
                            </w:r>
                            <w:r w:rsidR="003D28ED">
                              <w:rPr>
                                <w:rFonts w:ascii="Kristen ITC" w:hAnsi="Kristen ITC"/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60397CB4" w14:textId="60BE01A8" w:rsidR="00ED1ED7" w:rsidRDefault="003D28ED">
                            <w:pPr>
                              <w:rPr>
                                <w:rFonts w:ascii="Kristen ITC" w:hAnsi="Kristen IT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Kristen ITC" w:hAnsi="Kristen ITC"/>
                                <w:b/>
                                <w:bCs/>
                                <w:sz w:val="24"/>
                                <w:szCs w:val="24"/>
                              </w:rPr>
                              <w:t>April 10</w:t>
                            </w:r>
                            <w:r w:rsidRPr="003D28ED">
                              <w:rPr>
                                <w:rFonts w:ascii="Kristen ITC" w:hAnsi="Kristen ITC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Kristen ITC" w:hAnsi="Kristen ITC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="Kristen ITC" w:hAnsi="Kristen ITC"/>
                                <w:sz w:val="24"/>
                                <w:szCs w:val="24"/>
                              </w:rPr>
                              <w:t>Good Friday</w:t>
                            </w:r>
                          </w:p>
                          <w:p w14:paraId="2961AE13" w14:textId="33A769A4" w:rsidR="003D28ED" w:rsidRPr="003D28ED" w:rsidRDefault="003D28ED">
                            <w:pPr>
                              <w:rPr>
                                <w:rFonts w:ascii="Kristen ITC" w:hAnsi="Kristen IT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Kristen ITC" w:hAnsi="Kristen ITC"/>
                                <w:b/>
                                <w:bCs/>
                                <w:sz w:val="24"/>
                                <w:szCs w:val="24"/>
                              </w:rPr>
                              <w:t>April 22</w:t>
                            </w:r>
                            <w:r w:rsidRPr="003D28ED">
                              <w:rPr>
                                <w:rFonts w:ascii="Kristen ITC" w:hAnsi="Kristen ITC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Kristen ITC" w:hAnsi="Kristen ITC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="Kristen ITC" w:hAnsi="Kristen ITC"/>
                                <w:sz w:val="24"/>
                                <w:szCs w:val="24"/>
                              </w:rPr>
                              <w:t xml:space="preserve">Earth Day </w:t>
                            </w:r>
                          </w:p>
                          <w:p w14:paraId="357026CD" w14:textId="77777777" w:rsidR="005E1FE7" w:rsidRPr="005E1FE7" w:rsidRDefault="005E1FE7">
                            <w:pPr>
                              <w:rPr>
                                <w:rFonts w:ascii="Kristen ITC" w:hAnsi="Kristen ITC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1807E" id="Text Box 4" o:spid="_x0000_s1029" type="#_x0000_t202" style="position:absolute;margin-left:347.5pt;margin-top:92.65pt;width:128.85pt;height:293.6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" fillcolor="white [3201]" strokecolor="#00b0f0" strokeweight=".5pt">
                <v:stroke dashstyle="dash"/>
                <v:textbox>
                  <w:txbxContent>
                    <w:p w14:paraId="4023B8AA" w14:textId="37C551F9" w:rsidR="005E1FE7" w:rsidRDefault="005E1FE7">
                      <w:pPr>
                        <w:rPr>
                          <w:rFonts w:ascii="Kristen ITC" w:hAnsi="Kristen ITC"/>
                          <w:b/>
                          <w:bCs/>
                          <w:sz w:val="24"/>
                          <w:szCs w:val="24"/>
                        </w:rPr>
                      </w:pPr>
                      <w:r w:rsidRPr="00530FD1">
                        <w:rPr>
                          <w:rFonts w:ascii="Kristen ITC" w:hAnsi="Kristen ITC"/>
                          <w:b/>
                          <w:bCs/>
                          <w:sz w:val="24"/>
                          <w:szCs w:val="24"/>
                        </w:rPr>
                        <w:t>Important Dates</w:t>
                      </w:r>
                      <w:r w:rsidR="003D28ED">
                        <w:rPr>
                          <w:rFonts w:ascii="Kristen ITC" w:hAnsi="Kristen ITC"/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</w:p>
                    <w:p w14:paraId="60397CB4" w14:textId="60BE01A8" w:rsidR="00ED1ED7" w:rsidRDefault="003D28ED">
                      <w:pPr>
                        <w:rPr>
                          <w:rFonts w:ascii="Kristen ITC" w:hAnsi="Kristen ITC"/>
                          <w:sz w:val="24"/>
                          <w:szCs w:val="24"/>
                        </w:rPr>
                      </w:pPr>
                      <w:r>
                        <w:rPr>
                          <w:rFonts w:ascii="Kristen ITC" w:hAnsi="Kristen ITC"/>
                          <w:b/>
                          <w:bCs/>
                          <w:sz w:val="24"/>
                          <w:szCs w:val="24"/>
                        </w:rPr>
                        <w:t>April 10</w:t>
                      </w:r>
                      <w:r w:rsidRPr="003D28ED">
                        <w:rPr>
                          <w:rFonts w:ascii="Kristen ITC" w:hAnsi="Kristen ITC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Kristen ITC" w:hAnsi="Kristen ITC"/>
                          <w:b/>
                          <w:bCs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="Kristen ITC" w:hAnsi="Kristen ITC"/>
                          <w:sz w:val="24"/>
                          <w:szCs w:val="24"/>
                        </w:rPr>
                        <w:t>Good Friday</w:t>
                      </w:r>
                    </w:p>
                    <w:p w14:paraId="2961AE13" w14:textId="33A769A4" w:rsidR="003D28ED" w:rsidRPr="003D28ED" w:rsidRDefault="003D28ED">
                      <w:pPr>
                        <w:rPr>
                          <w:rFonts w:ascii="Kristen ITC" w:hAnsi="Kristen ITC"/>
                          <w:sz w:val="24"/>
                          <w:szCs w:val="24"/>
                        </w:rPr>
                      </w:pPr>
                      <w:r>
                        <w:rPr>
                          <w:rFonts w:ascii="Kristen ITC" w:hAnsi="Kristen ITC"/>
                          <w:b/>
                          <w:bCs/>
                          <w:sz w:val="24"/>
                          <w:szCs w:val="24"/>
                        </w:rPr>
                        <w:t>April 22</w:t>
                      </w:r>
                      <w:r w:rsidRPr="003D28ED">
                        <w:rPr>
                          <w:rFonts w:ascii="Kristen ITC" w:hAnsi="Kristen ITC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="Kristen ITC" w:hAnsi="Kristen ITC"/>
                          <w:b/>
                          <w:bCs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="Kristen ITC" w:hAnsi="Kristen ITC"/>
                          <w:sz w:val="24"/>
                          <w:szCs w:val="24"/>
                        </w:rPr>
                        <w:t xml:space="preserve">Earth Day </w:t>
                      </w:r>
                    </w:p>
                    <w:p w14:paraId="357026CD" w14:textId="77777777" w:rsidR="005E1FE7" w:rsidRPr="005E1FE7" w:rsidRDefault="005E1FE7">
                      <w:pPr>
                        <w:rPr>
                          <w:rFonts w:ascii="Kristen ITC" w:hAnsi="Kristen ITC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E1FE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792A81" wp14:editId="6F60628A">
                <wp:simplePos x="0" y="0"/>
                <wp:positionH relativeFrom="column">
                  <wp:posOffset>1566407</wp:posOffset>
                </wp:positionH>
                <wp:positionV relativeFrom="paragraph">
                  <wp:posOffset>-103367</wp:posOffset>
                </wp:positionV>
                <wp:extent cx="4483597" cy="1017767"/>
                <wp:effectExtent l="0" t="0" r="12700" b="114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3597" cy="10177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B0F0"/>
                          </a:solidFill>
                          <a:prstDash val="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80904D" w14:textId="3A63BDBF" w:rsidR="005E1FE7" w:rsidRPr="005E1FE7" w:rsidRDefault="00ED1ED7" w:rsidP="005E1FE7">
                            <w:pPr>
                              <w:jc w:val="center"/>
                              <w:rPr>
                                <w:rFonts w:ascii="Kristen ITC" w:hAnsi="Kristen ITC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Kristen ITC" w:hAnsi="Kristen ITC"/>
                                <w:sz w:val="36"/>
                                <w:szCs w:val="36"/>
                              </w:rPr>
                              <w:t>A-1 Newsletter</w:t>
                            </w:r>
                          </w:p>
                          <w:p w14:paraId="632CBCE0" w14:textId="199B641B" w:rsidR="005E1FE7" w:rsidRPr="005E1FE7" w:rsidRDefault="009C165E" w:rsidP="005E1FE7">
                            <w:pPr>
                              <w:jc w:val="center"/>
                              <w:rPr>
                                <w:rFonts w:ascii="Kristen ITC" w:hAnsi="Kristen ITC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Kristen ITC" w:hAnsi="Kristen ITC"/>
                                <w:sz w:val="36"/>
                                <w:szCs w:val="36"/>
                              </w:rPr>
                              <w:t xml:space="preserve">April </w:t>
                            </w:r>
                            <w:r w:rsidR="00ED1ED7">
                              <w:rPr>
                                <w:rFonts w:ascii="Kristen ITC" w:hAnsi="Kristen ITC"/>
                                <w:sz w:val="36"/>
                                <w:szCs w:val="36"/>
                              </w:rPr>
                              <w:t>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92A81" id="Text Box 1" o:spid="_x0000_s1030" type="#_x0000_t202" style="position:absolute;margin-left:123.35pt;margin-top:-8.15pt;width:353.05pt;height:8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" fillcolor="white [3201]" strokecolor="#00b0f0" strokeweight=".5pt">
                <v:stroke dashstyle="dash"/>
                <v:textbox>
                  <w:txbxContent>
                    <w:p w14:paraId="5480904D" w14:textId="3A63BDBF" w:rsidR="005E1FE7" w:rsidRPr="005E1FE7" w:rsidRDefault="00ED1ED7" w:rsidP="005E1FE7">
                      <w:pPr>
                        <w:jc w:val="center"/>
                        <w:rPr>
                          <w:rFonts w:ascii="Kristen ITC" w:hAnsi="Kristen ITC"/>
                          <w:sz w:val="36"/>
                          <w:szCs w:val="36"/>
                        </w:rPr>
                      </w:pPr>
                      <w:r>
                        <w:rPr>
                          <w:rFonts w:ascii="Kristen ITC" w:hAnsi="Kristen ITC"/>
                          <w:sz w:val="36"/>
                          <w:szCs w:val="36"/>
                        </w:rPr>
                        <w:t>A-1 Newsletter</w:t>
                      </w:r>
                    </w:p>
                    <w:p w14:paraId="632CBCE0" w14:textId="199B641B" w:rsidR="005E1FE7" w:rsidRPr="005E1FE7" w:rsidRDefault="009C165E" w:rsidP="005E1FE7">
                      <w:pPr>
                        <w:jc w:val="center"/>
                        <w:rPr>
                          <w:rFonts w:ascii="Kristen ITC" w:hAnsi="Kristen ITC"/>
                          <w:sz w:val="36"/>
                          <w:szCs w:val="36"/>
                        </w:rPr>
                      </w:pPr>
                      <w:r>
                        <w:rPr>
                          <w:rFonts w:ascii="Kristen ITC" w:hAnsi="Kristen ITC"/>
                          <w:sz w:val="36"/>
                          <w:szCs w:val="36"/>
                        </w:rPr>
                        <w:t xml:space="preserve">April </w:t>
                      </w:r>
                      <w:r w:rsidR="00ED1ED7">
                        <w:rPr>
                          <w:rFonts w:ascii="Kristen ITC" w:hAnsi="Kristen ITC"/>
                          <w:sz w:val="36"/>
                          <w:szCs w:val="36"/>
                        </w:rPr>
                        <w:t>2020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406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xMLQwMDMwsDQ1NTVU0lEKTi0uzszPAykwqgUAYzb62CwAAAA="/>
  </w:docVars>
  <w:rsids>
    <w:rsidRoot w:val="005E1FE7"/>
    <w:rsid w:val="000745AB"/>
    <w:rsid w:val="001326E5"/>
    <w:rsid w:val="00173D60"/>
    <w:rsid w:val="0023204B"/>
    <w:rsid w:val="00314FB1"/>
    <w:rsid w:val="0033686E"/>
    <w:rsid w:val="0039275D"/>
    <w:rsid w:val="003D28ED"/>
    <w:rsid w:val="004220DC"/>
    <w:rsid w:val="00482CAB"/>
    <w:rsid w:val="004F5EAF"/>
    <w:rsid w:val="00530FD1"/>
    <w:rsid w:val="005E1FE7"/>
    <w:rsid w:val="0063778C"/>
    <w:rsid w:val="006406A8"/>
    <w:rsid w:val="0068240D"/>
    <w:rsid w:val="006D2417"/>
    <w:rsid w:val="006F14AD"/>
    <w:rsid w:val="00750B11"/>
    <w:rsid w:val="00783640"/>
    <w:rsid w:val="0079084D"/>
    <w:rsid w:val="008D3A42"/>
    <w:rsid w:val="009A508D"/>
    <w:rsid w:val="009C165E"/>
    <w:rsid w:val="00AA07A4"/>
    <w:rsid w:val="00AB0006"/>
    <w:rsid w:val="00B30E2D"/>
    <w:rsid w:val="00C77240"/>
    <w:rsid w:val="00CD0FA2"/>
    <w:rsid w:val="00CF039C"/>
    <w:rsid w:val="00DF691D"/>
    <w:rsid w:val="00E16C0C"/>
    <w:rsid w:val="00ED1ED7"/>
    <w:rsid w:val="00F32980"/>
    <w:rsid w:val="00FB6FA9"/>
    <w:rsid w:val="00FD2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86A40"/>
  <w15:docId w15:val="{2F8C7CD5-A794-44D8-9F5A-488E2F1B2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1F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F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A07A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07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wmf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hyperlink" Target="mailto:jhafez51@gmail.com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jhafez51@gmail.co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parente</dc:creator>
  <cp:lastModifiedBy>jacqueline Hafez</cp:lastModifiedBy>
  <cp:revision>35</cp:revision>
  <cp:lastPrinted>2014-03-30T21:23:00Z</cp:lastPrinted>
  <dcterms:created xsi:type="dcterms:W3CDTF">2020-03-12T10:17:00Z</dcterms:created>
  <dcterms:modified xsi:type="dcterms:W3CDTF">2020-04-09T12:31:00Z</dcterms:modified>
</cp:coreProperties>
</file>